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0A0498" w14:textId="77777777" w:rsidR="001C07C9" w:rsidRPr="005877D1" w:rsidRDefault="001C07C9" w:rsidP="001C07C9">
      <w:pPr>
        <w:pStyle w:val="Default"/>
        <w:spacing w:line="276" w:lineRule="auto"/>
        <w:jc w:val="center"/>
      </w:pPr>
      <w:r>
        <w:rPr>
          <w:b/>
          <w:bCs/>
        </w:rPr>
        <w:t>Nemzetközi gazdálkodás alapképzés</w:t>
      </w:r>
    </w:p>
    <w:p w14:paraId="305EFEE1" w14:textId="537B3D14" w:rsidR="001C07C9" w:rsidRPr="005877D1" w:rsidRDefault="001C07C9" w:rsidP="001C07C9">
      <w:pPr>
        <w:pStyle w:val="Default"/>
        <w:spacing w:line="276" w:lineRule="auto"/>
        <w:jc w:val="center"/>
        <w:rPr>
          <w:b/>
          <w:bCs/>
        </w:rPr>
      </w:pPr>
      <w:r>
        <w:rPr>
          <w:b/>
          <w:bCs/>
        </w:rPr>
        <w:t>Világgazdasági spe</w:t>
      </w:r>
      <w:r w:rsidRPr="005877D1">
        <w:rPr>
          <w:b/>
          <w:bCs/>
        </w:rPr>
        <w:t>cializáció</w:t>
      </w:r>
    </w:p>
    <w:p w14:paraId="4764D867" w14:textId="77777777" w:rsidR="001C07C9" w:rsidRPr="005877D1" w:rsidRDefault="001C07C9" w:rsidP="001C07C9">
      <w:pPr>
        <w:pStyle w:val="Default"/>
        <w:spacing w:line="276" w:lineRule="auto"/>
        <w:jc w:val="center"/>
      </w:pPr>
      <w:r w:rsidRPr="005877D1">
        <w:rPr>
          <w:b/>
          <w:bCs/>
        </w:rPr>
        <w:t xml:space="preserve">Záróvizsga </w:t>
      </w:r>
      <w:r>
        <w:rPr>
          <w:b/>
          <w:bCs/>
        </w:rPr>
        <w:t>témakörök</w:t>
      </w:r>
    </w:p>
    <w:p w14:paraId="781B81CB" w14:textId="0A6DC22F" w:rsidR="00AB72D8" w:rsidRDefault="00AB72D8">
      <w:pPr>
        <w:spacing w:after="42" w:line="259" w:lineRule="auto"/>
        <w:ind w:left="0" w:firstLine="0"/>
        <w:jc w:val="left"/>
      </w:pPr>
    </w:p>
    <w:p w14:paraId="524F5084" w14:textId="77777777" w:rsidR="00AB72D8" w:rsidRDefault="004E61BB" w:rsidP="00D90A19">
      <w:pPr>
        <w:numPr>
          <w:ilvl w:val="0"/>
          <w:numId w:val="9"/>
        </w:numPr>
      </w:pPr>
      <w:r>
        <w:t xml:space="preserve">Az EU szervezeti felépítése, a szervek feladatkörei. Az EU döntéshozatali eljárása.  </w:t>
      </w:r>
    </w:p>
    <w:p w14:paraId="341C24D4" w14:textId="77777777" w:rsidR="00AB72D8" w:rsidRDefault="004E61BB" w:rsidP="00D90A19">
      <w:pPr>
        <w:numPr>
          <w:ilvl w:val="0"/>
          <w:numId w:val="9"/>
        </w:numPr>
      </w:pPr>
      <w:r>
        <w:t xml:space="preserve">A nemzetközi adásvétel szabályai (Bécsi Vételi Egyezmény). </w:t>
      </w:r>
    </w:p>
    <w:p w14:paraId="36BD9A5B" w14:textId="77777777" w:rsidR="00AB72D8" w:rsidRDefault="004E61BB" w:rsidP="00D90A19">
      <w:pPr>
        <w:numPr>
          <w:ilvl w:val="0"/>
          <w:numId w:val="9"/>
        </w:numPr>
      </w:pPr>
      <w:r>
        <w:t xml:space="preserve">Értékpapírok a nemzetközi kereskedelemben (váltó, csekk, </w:t>
      </w:r>
      <w:proofErr w:type="spellStart"/>
      <w:r>
        <w:t>hajóraklevél</w:t>
      </w:r>
      <w:proofErr w:type="spellEnd"/>
      <w:r>
        <w:t xml:space="preserve">, kiszolgáltatási jegy, folyami </w:t>
      </w:r>
      <w:proofErr w:type="spellStart"/>
      <w:r>
        <w:t>rakjegy</w:t>
      </w:r>
      <w:proofErr w:type="spellEnd"/>
      <w:r>
        <w:t xml:space="preserve">). </w:t>
      </w:r>
    </w:p>
    <w:p w14:paraId="13A35F93" w14:textId="10B629D5" w:rsidR="00AB72D8" w:rsidRDefault="004E61BB" w:rsidP="00D90A19">
      <w:pPr>
        <w:numPr>
          <w:ilvl w:val="0"/>
          <w:numId w:val="9"/>
        </w:numPr>
      </w:pPr>
      <w:r>
        <w:t xml:space="preserve">Ismertesse a nemzetközi pénzügyi rendszer fejlődésének fő állomásait! Jellemezze a főbb korszakokra jellemző árfolyam- illetve gazdaságpolitikát! </w:t>
      </w:r>
      <w:r w:rsidR="00DD52FD">
        <w:t xml:space="preserve">Hogyan, milyen kritériumok alapján határozta meg </w:t>
      </w:r>
      <w:proofErr w:type="spellStart"/>
      <w:r w:rsidR="00DD52FD">
        <w:t>Mundell</w:t>
      </w:r>
      <w:proofErr w:type="spellEnd"/>
      <w:r w:rsidR="00DD52FD">
        <w:t xml:space="preserve"> az optimális valutaövezetet? Milyen hasznai és költségei vannak egy monetáris unióhoz való csatlakozásnak?</w:t>
      </w:r>
    </w:p>
    <w:p w14:paraId="0B8DE759" w14:textId="77777777" w:rsidR="00AB72D8" w:rsidRDefault="004E61BB" w:rsidP="00D90A19">
      <w:pPr>
        <w:numPr>
          <w:ilvl w:val="0"/>
          <w:numId w:val="9"/>
        </w:numPr>
      </w:pPr>
      <w:r>
        <w:t xml:space="preserve">Különleges nemzetközi ügyletek </w:t>
      </w:r>
    </w:p>
    <w:p w14:paraId="5DF0FD33" w14:textId="262C0042" w:rsidR="00AB72D8" w:rsidRDefault="004E61BB" w:rsidP="00D90A19">
      <w:pPr>
        <w:numPr>
          <w:ilvl w:val="0"/>
          <w:numId w:val="9"/>
        </w:numPr>
      </w:pPr>
      <w:r>
        <w:t>Az Incoterms 20</w:t>
      </w:r>
      <w:r w:rsidR="00227EA6">
        <w:t>2</w:t>
      </w:r>
      <w:r>
        <w:t xml:space="preserve">0 rendszer </w:t>
      </w:r>
    </w:p>
    <w:p w14:paraId="2CE0844D" w14:textId="77777777" w:rsidR="00AB72D8" w:rsidRDefault="004E61BB" w:rsidP="00D90A19">
      <w:pPr>
        <w:numPr>
          <w:ilvl w:val="0"/>
          <w:numId w:val="9"/>
        </w:numPr>
      </w:pPr>
      <w:r>
        <w:t xml:space="preserve">Jellemezze az Egyesült Nemzetek Szervezetének működését és a szervezeti reform iránti igények okait. </w:t>
      </w:r>
    </w:p>
    <w:p w14:paraId="0AD77F5A" w14:textId="14A83E00" w:rsidR="00AB72D8" w:rsidRDefault="004E61BB" w:rsidP="00D90A19">
      <w:pPr>
        <w:numPr>
          <w:ilvl w:val="0"/>
          <w:numId w:val="9"/>
        </w:numPr>
      </w:pPr>
      <w:r>
        <w:t>Jellemezze a Világbank struktúráját és hitelezési politikáját! Sikerek és kudarcok a működés évtizedeiben. A Nemzetközi Valutaalap feltételrendszerének (</w:t>
      </w:r>
      <w:proofErr w:type="spellStart"/>
      <w:r>
        <w:t>conditionality</w:t>
      </w:r>
      <w:proofErr w:type="spellEnd"/>
      <w:r>
        <w:t xml:space="preserve">) értékelése (sikerek, kudarcok). </w:t>
      </w:r>
    </w:p>
    <w:p w14:paraId="3DF26AB3" w14:textId="7899E4C2" w:rsidR="00AB72D8" w:rsidRDefault="004E61BB" w:rsidP="00E962BF">
      <w:pPr>
        <w:pStyle w:val="Listaszerbekezds"/>
        <w:numPr>
          <w:ilvl w:val="0"/>
          <w:numId w:val="9"/>
        </w:numPr>
        <w:spacing w:after="52" w:line="259" w:lineRule="auto"/>
        <w:jc w:val="left"/>
      </w:pPr>
      <w:r>
        <w:t>A világgazdaság kialakulása, a világgazdasági központok átrendeződése a XV.</w:t>
      </w:r>
      <w:r w:rsidR="00E962BF">
        <w:t xml:space="preserve"> </w:t>
      </w:r>
      <w:r>
        <w:t xml:space="preserve">századtól napjainkig </w:t>
      </w:r>
    </w:p>
    <w:p w14:paraId="17F41F5C" w14:textId="77777777" w:rsidR="00AB72D8" w:rsidRDefault="004E61BB" w:rsidP="00D90A19">
      <w:pPr>
        <w:numPr>
          <w:ilvl w:val="0"/>
          <w:numId w:val="9"/>
        </w:numPr>
      </w:pPr>
      <w:r>
        <w:t xml:space="preserve">A XXI. század formálódó új erőközpontjai – Kína </w:t>
      </w:r>
    </w:p>
    <w:p w14:paraId="0B63C718" w14:textId="77777777" w:rsidR="00AB72D8" w:rsidRDefault="004E61BB" w:rsidP="00D90A19">
      <w:pPr>
        <w:numPr>
          <w:ilvl w:val="0"/>
          <w:numId w:val="9"/>
        </w:numPr>
      </w:pPr>
      <w:r>
        <w:t xml:space="preserve">Transznacionális vállalatok a világgazdaságban: fogalmak, tények, trendek a külföldi tőkebefektetések terén. </w:t>
      </w:r>
    </w:p>
    <w:p w14:paraId="0DD99FD1" w14:textId="77777777" w:rsidR="00AB72D8" w:rsidRDefault="004E61BB" w:rsidP="00D90A19">
      <w:pPr>
        <w:numPr>
          <w:ilvl w:val="0"/>
          <w:numId w:val="9"/>
        </w:numPr>
      </w:pPr>
      <w:r>
        <w:t xml:space="preserve">Regionalizmus, regionális integrációk a világgazdaságban. Két tetszőleges integráció fejlődésének bemutatása. </w:t>
      </w:r>
    </w:p>
    <w:p w14:paraId="244E9BF4" w14:textId="564EAAF6" w:rsidR="00AB72D8" w:rsidRDefault="004E61BB" w:rsidP="00D90A19">
      <w:pPr>
        <w:numPr>
          <w:ilvl w:val="0"/>
          <w:numId w:val="9"/>
        </w:numPr>
      </w:pPr>
      <w:r>
        <w:t xml:space="preserve">Szegénység, egyenlőtlenség és fejlődés </w:t>
      </w:r>
    </w:p>
    <w:p w14:paraId="76C1B488" w14:textId="77777777" w:rsidR="00AB72D8" w:rsidRDefault="004E61BB" w:rsidP="00D90A19">
      <w:pPr>
        <w:numPr>
          <w:ilvl w:val="0"/>
          <w:numId w:val="9"/>
        </w:numPr>
      </w:pPr>
      <w:r>
        <w:t xml:space="preserve">Népességnövekedés és gazdasági fejlődés </w:t>
      </w:r>
    </w:p>
    <w:p w14:paraId="0037BDE5" w14:textId="0126370D" w:rsidR="00AB72D8" w:rsidRDefault="004E61BB" w:rsidP="00D90A19">
      <w:pPr>
        <w:numPr>
          <w:ilvl w:val="0"/>
          <w:numId w:val="9"/>
        </w:numPr>
      </w:pPr>
      <w:r>
        <w:t xml:space="preserve">A fejlődés fogalma, a fejlődő országok közös jellemzőinek elemzése. A fejlődés mérése. </w:t>
      </w:r>
    </w:p>
    <w:p w14:paraId="321AAF5C" w14:textId="44C63AC2" w:rsidR="001C07C9" w:rsidRDefault="001C07C9" w:rsidP="001C07C9">
      <w:pPr>
        <w:ind w:left="360" w:firstLine="0"/>
      </w:pPr>
    </w:p>
    <w:p w14:paraId="03C8FDC2" w14:textId="50BBAC08" w:rsidR="001C07C9" w:rsidRDefault="001C07C9" w:rsidP="001C07C9">
      <w:pPr>
        <w:ind w:left="360" w:firstLine="0"/>
      </w:pPr>
    </w:p>
    <w:p w14:paraId="48ACECB7" w14:textId="53F10329" w:rsidR="001C07C9" w:rsidRDefault="00A32778" w:rsidP="001C07C9">
      <w:pPr>
        <w:ind w:left="1040" w:firstLine="0"/>
      </w:pPr>
      <w:r>
        <w:t>Debrecen, 2021. 10. 07</w:t>
      </w:r>
      <w:bookmarkStart w:id="0" w:name="_GoBack"/>
      <w:bookmarkEnd w:id="0"/>
      <w:r w:rsidR="001C07C9">
        <w:t>.</w:t>
      </w:r>
      <w:r w:rsidR="001C07C9">
        <w:tab/>
      </w:r>
      <w:r w:rsidR="001C07C9">
        <w:tab/>
      </w:r>
      <w:r w:rsidR="001C07C9">
        <w:tab/>
      </w:r>
      <w:r w:rsidR="001C07C9">
        <w:tab/>
      </w:r>
      <w:r w:rsidR="001C07C9">
        <w:tab/>
        <w:t>Dr. Erdey László</w:t>
      </w:r>
    </w:p>
    <w:p w14:paraId="2D020E76" w14:textId="77777777" w:rsidR="001C07C9" w:rsidRDefault="001C07C9" w:rsidP="001C07C9">
      <w:pPr>
        <w:ind w:left="1040" w:firstLine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szakvezető</w:t>
      </w:r>
      <w:proofErr w:type="gramEnd"/>
    </w:p>
    <w:p w14:paraId="4AC37D5B" w14:textId="77777777" w:rsidR="001C07C9" w:rsidRDefault="001C07C9" w:rsidP="001C07C9">
      <w:pPr>
        <w:ind w:left="360" w:firstLine="0"/>
      </w:pPr>
    </w:p>
    <w:sectPr w:rsidR="001C07C9">
      <w:pgSz w:w="11906" w:h="16838"/>
      <w:pgMar w:top="1477" w:right="1415" w:bottom="3850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E43D4"/>
    <w:multiLevelType w:val="hybridMultilevel"/>
    <w:tmpl w:val="9C341B32"/>
    <w:lvl w:ilvl="0" w:tplc="9B6268E6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594BFEE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938F26A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2AA9F94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94019CA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72C12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BC8EB60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2DC003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4D85420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A81339B"/>
    <w:multiLevelType w:val="hybridMultilevel"/>
    <w:tmpl w:val="F020940E"/>
    <w:lvl w:ilvl="0" w:tplc="7DFA72A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56EB622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7AA2B72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634F744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FEC8968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C06CE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DD8102C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580CB4A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860E758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0D6B91"/>
    <w:multiLevelType w:val="hybridMultilevel"/>
    <w:tmpl w:val="F426FEA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673A6"/>
    <w:multiLevelType w:val="hybridMultilevel"/>
    <w:tmpl w:val="F34A03D8"/>
    <w:lvl w:ilvl="0" w:tplc="ED78B0B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FDCB6AA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E7AD5A8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C1A7BFE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9FA99CA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B42B4FE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7A65AB2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13CD314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7E8CC16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F0A54D8"/>
    <w:multiLevelType w:val="hybridMultilevel"/>
    <w:tmpl w:val="6980E1D0"/>
    <w:lvl w:ilvl="0" w:tplc="6DBC2172">
      <w:start w:val="1"/>
      <w:numFmt w:val="bullet"/>
      <w:lvlText w:val="•"/>
      <w:lvlJc w:val="left"/>
      <w:pPr>
        <w:ind w:left="4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0E9B42">
      <w:start w:val="1"/>
      <w:numFmt w:val="bullet"/>
      <w:lvlText w:val="o"/>
      <w:lvlJc w:val="left"/>
      <w:pPr>
        <w:ind w:left="11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8E45410">
      <w:start w:val="1"/>
      <w:numFmt w:val="bullet"/>
      <w:lvlText w:val="▪"/>
      <w:lvlJc w:val="left"/>
      <w:pPr>
        <w:ind w:left="18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190F474">
      <w:start w:val="1"/>
      <w:numFmt w:val="bullet"/>
      <w:lvlText w:val="•"/>
      <w:lvlJc w:val="left"/>
      <w:pPr>
        <w:ind w:left="25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5902040">
      <w:start w:val="1"/>
      <w:numFmt w:val="bullet"/>
      <w:lvlText w:val="o"/>
      <w:lvlJc w:val="left"/>
      <w:pPr>
        <w:ind w:left="33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9BEB2DC">
      <w:start w:val="1"/>
      <w:numFmt w:val="bullet"/>
      <w:lvlText w:val="▪"/>
      <w:lvlJc w:val="left"/>
      <w:pPr>
        <w:ind w:left="40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C7CEC56">
      <w:start w:val="1"/>
      <w:numFmt w:val="bullet"/>
      <w:lvlText w:val="•"/>
      <w:lvlJc w:val="left"/>
      <w:pPr>
        <w:ind w:left="47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510FFF0">
      <w:start w:val="1"/>
      <w:numFmt w:val="bullet"/>
      <w:lvlText w:val="o"/>
      <w:lvlJc w:val="left"/>
      <w:pPr>
        <w:ind w:left="54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AC822C2">
      <w:start w:val="1"/>
      <w:numFmt w:val="bullet"/>
      <w:lvlText w:val="▪"/>
      <w:lvlJc w:val="left"/>
      <w:pPr>
        <w:ind w:left="61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75A33F9"/>
    <w:multiLevelType w:val="hybridMultilevel"/>
    <w:tmpl w:val="3E98B1B6"/>
    <w:lvl w:ilvl="0" w:tplc="10B6892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8F2CD5E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51CE686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D34543A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9AD776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82E0A6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6EE3C5E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FF22DCC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2282D0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77A0160"/>
    <w:multiLevelType w:val="hybridMultilevel"/>
    <w:tmpl w:val="EAB4994A"/>
    <w:lvl w:ilvl="0" w:tplc="1EF04A0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4C61AEC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C25BD6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92255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30E532E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9589320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9F68BE2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BD8A910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EB4C9E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4B64CA6"/>
    <w:multiLevelType w:val="hybridMultilevel"/>
    <w:tmpl w:val="8A08F04E"/>
    <w:lvl w:ilvl="0" w:tplc="83BE817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EBC2564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78024E8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9E1FD8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5CBE5A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C203E0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B329100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89047C4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16AAE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8FA54C9"/>
    <w:multiLevelType w:val="hybridMultilevel"/>
    <w:tmpl w:val="B16E428E"/>
    <w:lvl w:ilvl="0" w:tplc="B7642E6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410A3EC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95E8138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A2336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B006E64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B8A2A42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EE85906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16FE6C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918CF7A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6"/>
  </w:num>
  <w:num w:numId="5">
    <w:abstractNumId w:val="3"/>
  </w:num>
  <w:num w:numId="6">
    <w:abstractNumId w:val="1"/>
  </w:num>
  <w:num w:numId="7">
    <w:abstractNumId w:val="5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DI3N7Q0NjQ0tDBS0lEKTi0uzszPAykwrAUAY39O8SwAAAA="/>
  </w:docVars>
  <w:rsids>
    <w:rsidRoot w:val="00AB72D8"/>
    <w:rsid w:val="001C07C9"/>
    <w:rsid w:val="00227EA6"/>
    <w:rsid w:val="0035450A"/>
    <w:rsid w:val="004E61BB"/>
    <w:rsid w:val="00A30068"/>
    <w:rsid w:val="00A32778"/>
    <w:rsid w:val="00AB72D8"/>
    <w:rsid w:val="00CF2743"/>
    <w:rsid w:val="00D90A19"/>
    <w:rsid w:val="00DD22B6"/>
    <w:rsid w:val="00DD52FD"/>
    <w:rsid w:val="00DF70A2"/>
    <w:rsid w:val="00E407AD"/>
    <w:rsid w:val="00E96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92459F"/>
  <w15:docId w15:val="{519DA2A3-5E9C-4DA4-A9EC-15480FC0B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32" w:line="268" w:lineRule="auto"/>
      <w:ind w:left="77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Cmsor1">
    <w:name w:val="heading 1"/>
    <w:next w:val="Norml"/>
    <w:link w:val="Cmsor1Char"/>
    <w:uiPriority w:val="9"/>
    <w:qFormat/>
    <w:pPr>
      <w:keepNext/>
      <w:keepLines/>
      <w:spacing w:after="16"/>
      <w:ind w:left="10" w:right="9" w:hanging="10"/>
      <w:outlineLvl w:val="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rPr>
      <w:rFonts w:ascii="Times New Roman" w:eastAsia="Times New Roman" w:hAnsi="Times New Roman" w:cs="Times New Roman"/>
      <w:color w:val="000000"/>
      <w:sz w:val="24"/>
    </w:rPr>
  </w:style>
  <w:style w:type="paragraph" w:styleId="Listaszerbekezds">
    <w:name w:val="List Paragraph"/>
    <w:basedOn w:val="Norml"/>
    <w:uiPriority w:val="34"/>
    <w:qFormat/>
    <w:rsid w:val="00D90A19"/>
    <w:pPr>
      <w:ind w:left="720"/>
      <w:contextualSpacing/>
    </w:pPr>
  </w:style>
  <w:style w:type="paragraph" w:customStyle="1" w:styleId="Default">
    <w:name w:val="Default"/>
    <w:rsid w:val="001C07C9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icrosoft Word - NemzetkÃ¶zi gazdÃ¡lkodÃ¡s alapszak</vt:lpstr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emzetkÃ¶zi gazdÃ¡lkodÃ¡s alapszak</dc:title>
  <dc:subject/>
  <dc:creator>user</dc:creator>
  <cp:keywords/>
  <cp:lastModifiedBy>Windows-felhasználó</cp:lastModifiedBy>
  <cp:revision>3</cp:revision>
  <dcterms:created xsi:type="dcterms:W3CDTF">2021-10-19T09:11:00Z</dcterms:created>
  <dcterms:modified xsi:type="dcterms:W3CDTF">2021-10-19T09:11:00Z</dcterms:modified>
</cp:coreProperties>
</file>